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7FB78FB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Office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12110BA1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D9393C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</w:t>
      </w:r>
      <w:proofErr w:type="spellStart"/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proofErr w:type="gram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</w:t>
            </w:r>
            <w:proofErr w:type="gramEnd"/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1F681E74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0F9DA6F0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0555BA50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I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2D243581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Bootless Application of Greedy Re-ranking Algorithms in Fair Neural Team Formation. In the 4th International Workshop on Algorithmic Bias in Search and Recommend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(BIAS),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located</w:t>
            </w:r>
            <w:proofErr w:type="spellEnd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E400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ublin, Ireland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AE400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0D8C43EF" w:rsidR="00EF04FF" w:rsidRPr="000536E0" w:rsidRDefault="00EF04FF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igh 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EF04FF" w14:paraId="68C84962" w14:textId="77777777" w:rsidTr="0028505A">
        <w:tc>
          <w:tcPr>
            <w:tcW w:w="8820" w:type="dxa"/>
          </w:tcPr>
          <w:p w14:paraId="3884307C" w14:textId="4BB14718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669DC08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W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AD5F23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7A95A9FE" w:rsidR="00AD5F23" w:rsidRPr="00AD5F23" w:rsidRDefault="00BA7755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am Comple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116E2096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za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pretable Team Formation Algorithm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00DA5ECF" w:rsid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</w:t>
            </w:r>
            <w:r w:rsidR="007D2A7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eh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Latent Aspect Detection in Product Review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5642ACCF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Diversity-aware Team Forma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4E86C183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26070867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emporal Neural Team Formation with Negative Sampling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="009F44AE" w:rsidRPr="009F44AE">
              <w:rPr>
                <w:b/>
                <w:bCs/>
              </w:rPr>
              <w:t xml:space="preserve">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 w:rsidR="009F44A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4286575" w14:textId="0D29AD3F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9F00A8" w:rsidRDefault="0079322D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28505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9F00A8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hammad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eed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halid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9F00A8" w:rsidRDefault="0079322D" w:rsidP="001957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28505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</w:t>
            </w:r>
            <w:proofErr w:type="gramStart"/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553DF6" w14:paraId="721025FE" w14:textId="77777777" w:rsidTr="00EE2C63">
        <w:trPr>
          <w:trHeight w:val="72"/>
        </w:trPr>
        <w:tc>
          <w:tcPr>
            <w:tcW w:w="9000" w:type="dxa"/>
          </w:tcPr>
          <w:p w14:paraId="23408CF2" w14:textId="77777777" w:rsidR="00553DF6" w:rsidRPr="00DF2329" w:rsidRDefault="00553DF6" w:rsidP="00EE2C6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overnor’s General Gold Medal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anee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Thesis (pending result)</w:t>
            </w:r>
          </w:p>
        </w:tc>
        <w:tc>
          <w:tcPr>
            <w:tcW w:w="1040" w:type="dxa"/>
          </w:tcPr>
          <w:p w14:paraId="7E6BF33B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0E5F1E0A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553DF6" w14:paraId="5BB379AD" w14:textId="77777777" w:rsidTr="00EE2C63">
        <w:trPr>
          <w:trHeight w:val="61"/>
        </w:trPr>
        <w:tc>
          <w:tcPr>
            <w:tcW w:w="9000" w:type="dxa"/>
          </w:tcPr>
          <w:p w14:paraId="708E8299" w14:textId="77777777" w:rsidR="00553DF6" w:rsidRPr="00DD30D8" w:rsidRDefault="00553DF6" w:rsidP="00EE2C6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6351534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5D7B3BD6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553DF6" w14:paraId="7B10577A" w14:textId="77777777" w:rsidTr="00EE2C63">
        <w:trPr>
          <w:trHeight w:val="109"/>
        </w:trPr>
        <w:tc>
          <w:tcPr>
            <w:tcW w:w="9000" w:type="dxa"/>
          </w:tcPr>
          <w:p w14:paraId="0F4FC222" w14:textId="77777777" w:rsidR="00553DF6" w:rsidRPr="00DD650C" w:rsidRDefault="00553DF6" w:rsidP="00EE2C6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r</w:t>
            </w:r>
            <w:proofErr w:type="spellEnd"/>
          </w:p>
        </w:tc>
        <w:tc>
          <w:tcPr>
            <w:tcW w:w="1040" w:type="dxa"/>
          </w:tcPr>
          <w:p w14:paraId="01D7557E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00</w:t>
            </w:r>
          </w:p>
        </w:tc>
        <w:tc>
          <w:tcPr>
            <w:tcW w:w="984" w:type="dxa"/>
          </w:tcPr>
          <w:p w14:paraId="3CF76CA9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553DF6" w14:paraId="6A2E287A" w14:textId="77777777" w:rsidTr="00EE2C63">
        <w:trPr>
          <w:trHeight w:val="346"/>
        </w:trPr>
        <w:tc>
          <w:tcPr>
            <w:tcW w:w="9000" w:type="dxa"/>
          </w:tcPr>
          <w:p w14:paraId="3CF8CA1F" w14:textId="77777777" w:rsidR="00553DF6" w:rsidRPr="00DF2329" w:rsidRDefault="00553DF6" w:rsidP="00EE2C6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an Saxena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2F6EE932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4CF4E626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60C3B54F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39"/>
        <w:gridCol w:w="2811"/>
        <w:gridCol w:w="632"/>
      </w:tblGrid>
      <w:tr w:rsidR="009F2395" w14:paraId="780B685D" w14:textId="77777777" w:rsidTr="00452912">
        <w:trPr>
          <w:trHeight w:val="65"/>
        </w:trPr>
        <w:tc>
          <w:tcPr>
            <w:tcW w:w="7539" w:type="dxa"/>
          </w:tcPr>
          <w:p w14:paraId="1F91ED66" w14:textId="691C504E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="009F2395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811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452912">
        <w:trPr>
          <w:trHeight w:val="65"/>
        </w:trPr>
        <w:tc>
          <w:tcPr>
            <w:tcW w:w="7539" w:type="dxa"/>
          </w:tcPr>
          <w:p w14:paraId="481B4B9E" w14:textId="30312674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811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387B2381" w14:textId="77777777" w:rsidTr="00452912">
        <w:trPr>
          <w:trHeight w:val="65"/>
        </w:trPr>
        <w:tc>
          <w:tcPr>
            <w:tcW w:w="7539" w:type="dxa"/>
          </w:tcPr>
          <w:p w14:paraId="01945799" w14:textId="5C3AA2E4" w:rsidR="00452912" w:rsidRDefault="00452912" w:rsidP="0045291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2811" w:type="dxa"/>
          </w:tcPr>
          <w:p w14:paraId="32F12A00" w14:textId="7D32CB37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23A4CBF4" w14:textId="77777777" w:rsidTr="00452912">
        <w:trPr>
          <w:trHeight w:val="65"/>
        </w:trPr>
        <w:tc>
          <w:tcPr>
            <w:tcW w:w="7539" w:type="dxa"/>
          </w:tcPr>
          <w:p w14:paraId="530E75BF" w14:textId="2AB66839" w:rsidR="00452912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2811" w:type="dxa"/>
          </w:tcPr>
          <w:p w14:paraId="6CC80DC8" w14:textId="5D676A7A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34C2263A" w14:textId="77777777" w:rsidTr="00452912">
        <w:trPr>
          <w:trHeight w:val="65"/>
        </w:trPr>
        <w:tc>
          <w:tcPr>
            <w:tcW w:w="7539" w:type="dxa"/>
          </w:tcPr>
          <w:p w14:paraId="547E7DA1" w14:textId="4822291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Chair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nu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umar</w:t>
            </w:r>
          </w:p>
        </w:tc>
        <w:tc>
          <w:tcPr>
            <w:tcW w:w="2811" w:type="dxa"/>
          </w:tcPr>
          <w:p w14:paraId="13A66F65" w14:textId="5529423E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30C2A5D" w14:textId="5524D88D" w:rsidR="00452912" w:rsidRPr="00CA0709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52912" w14:paraId="1CE910CF" w14:textId="77777777" w:rsidTr="00452912">
        <w:trPr>
          <w:trHeight w:val="65"/>
        </w:trPr>
        <w:tc>
          <w:tcPr>
            <w:tcW w:w="7539" w:type="dxa"/>
          </w:tcPr>
          <w:p w14:paraId="72129282" w14:textId="6E8E6D14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n Reba Thomas Alexander</w:t>
            </w:r>
          </w:p>
        </w:tc>
        <w:tc>
          <w:tcPr>
            <w:tcW w:w="2811" w:type="dxa"/>
          </w:tcPr>
          <w:p w14:paraId="4D8B69A1" w14:textId="08045454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8602E9C" w14:textId="568AB63C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18E73EB" w14:textId="77777777" w:rsidTr="00452912">
        <w:trPr>
          <w:trHeight w:val="65"/>
        </w:trPr>
        <w:tc>
          <w:tcPr>
            <w:tcW w:w="7539" w:type="dxa"/>
          </w:tcPr>
          <w:p w14:paraId="7507B94E" w14:textId="21BF4489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2811" w:type="dxa"/>
          </w:tcPr>
          <w:p w14:paraId="445CD3EE" w14:textId="5E3116D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7D9E030" w14:textId="77777777" w:rsidTr="00452912">
        <w:trPr>
          <w:trHeight w:val="65"/>
        </w:trPr>
        <w:tc>
          <w:tcPr>
            <w:tcW w:w="7539" w:type="dxa"/>
          </w:tcPr>
          <w:p w14:paraId="7E9F68A7" w14:textId="2EA88245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2811" w:type="dxa"/>
          </w:tcPr>
          <w:p w14:paraId="447ED098" w14:textId="7902EE25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7CCE718A" w14:textId="77777777" w:rsidTr="00452912">
        <w:trPr>
          <w:trHeight w:val="65"/>
        </w:trPr>
        <w:tc>
          <w:tcPr>
            <w:tcW w:w="7539" w:type="dxa"/>
          </w:tcPr>
          <w:p w14:paraId="5D58645F" w14:textId="366C8AC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2811" w:type="dxa"/>
          </w:tcPr>
          <w:p w14:paraId="230F73F2" w14:textId="6E09B7C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2B1517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JCAI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648E9A1D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Information Processing &amp; Management (IP&amp;M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3-02-24T12:34:00Z" w:initials="HF">
    <w:p w14:paraId="6F1A6902" w14:textId="77777777" w:rsidR="002B1517" w:rsidRDefault="002B1517" w:rsidP="00DF5465">
      <w:r>
        <w:rPr>
          <w:rStyle w:val="CommentReference"/>
        </w:rPr>
        <w:annotationRef/>
      </w:r>
      <w:r>
        <w:rPr>
          <w:sz w:val="20"/>
          <w:szCs w:val="20"/>
        </w:rPr>
        <w:t>ECMLPKDD 2023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  <w15:commentEx w15:paraId="6F1A690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  <w16cex:commentExtensible w16cex:durableId="27A32D58" w16cex:dateUtc="2023-02-24T17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  <w16cid:commentId w16cid:paraId="6F1A6902" w16cid:durableId="27A32D5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FFCA83" w14:textId="77777777" w:rsidR="005C7FE1" w:rsidRDefault="005C7FE1" w:rsidP="00962F84">
      <w:r>
        <w:separator/>
      </w:r>
    </w:p>
  </w:endnote>
  <w:endnote w:type="continuationSeparator" w:id="0">
    <w:p w14:paraId="6EF646BD" w14:textId="77777777" w:rsidR="005C7FE1" w:rsidRDefault="005C7FE1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0CCA9" w14:textId="77777777" w:rsidR="005C7FE1" w:rsidRDefault="005C7FE1" w:rsidP="00962F84">
      <w:r>
        <w:separator/>
      </w:r>
    </w:p>
  </w:footnote>
  <w:footnote w:type="continuationSeparator" w:id="0">
    <w:p w14:paraId="236D7CD2" w14:textId="77777777" w:rsidR="005C7FE1" w:rsidRDefault="005C7FE1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06A4DDA0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Feb</w:t>
    </w:r>
    <w:r w:rsidR="00083CFF">
      <w:rPr>
        <w:rFonts w:ascii="Garamond" w:hAnsi="Garamond" w:cs="NimbusRomNo9L-Regu"/>
        <w:color w:val="0000FF"/>
        <w:sz w:val="20"/>
        <w:szCs w:val="20"/>
        <w:lang w:val="en-US"/>
      </w:rPr>
      <w:t>.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hPDWgBoZ+AO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50D8C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505A"/>
    <w:rsid w:val="0028616D"/>
    <w:rsid w:val="00287401"/>
    <w:rsid w:val="00292261"/>
    <w:rsid w:val="002A1502"/>
    <w:rsid w:val="002A5054"/>
    <w:rsid w:val="002B1517"/>
    <w:rsid w:val="002C0E68"/>
    <w:rsid w:val="002C2449"/>
    <w:rsid w:val="002C5C2B"/>
    <w:rsid w:val="002E4681"/>
    <w:rsid w:val="002F0E71"/>
    <w:rsid w:val="002F305E"/>
    <w:rsid w:val="002F7C39"/>
    <w:rsid w:val="003000A3"/>
    <w:rsid w:val="00322026"/>
    <w:rsid w:val="00326D79"/>
    <w:rsid w:val="00332D8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51C6"/>
    <w:rsid w:val="003E6AAD"/>
    <w:rsid w:val="003E6CDD"/>
    <w:rsid w:val="003F02A5"/>
    <w:rsid w:val="00423607"/>
    <w:rsid w:val="00452912"/>
    <w:rsid w:val="00461E41"/>
    <w:rsid w:val="004771E2"/>
    <w:rsid w:val="00477DB6"/>
    <w:rsid w:val="00481812"/>
    <w:rsid w:val="004934E2"/>
    <w:rsid w:val="004A5B3A"/>
    <w:rsid w:val="004B4701"/>
    <w:rsid w:val="004B728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43C5"/>
    <w:rsid w:val="006C574F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6E3C"/>
    <w:rsid w:val="007B208E"/>
    <w:rsid w:val="007B6895"/>
    <w:rsid w:val="007C3F60"/>
    <w:rsid w:val="007D284C"/>
    <w:rsid w:val="007D2A73"/>
    <w:rsid w:val="007E5191"/>
    <w:rsid w:val="007F556F"/>
    <w:rsid w:val="00800175"/>
    <w:rsid w:val="0081167D"/>
    <w:rsid w:val="008118C7"/>
    <w:rsid w:val="00812EC4"/>
    <w:rsid w:val="00814F59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97C25"/>
    <w:rsid w:val="008A2CB9"/>
    <w:rsid w:val="008C0FAE"/>
    <w:rsid w:val="008D1F9A"/>
    <w:rsid w:val="008D48F2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80421"/>
    <w:rsid w:val="00985B11"/>
    <w:rsid w:val="0099045E"/>
    <w:rsid w:val="00996563"/>
    <w:rsid w:val="009B0024"/>
    <w:rsid w:val="009B2768"/>
    <w:rsid w:val="009B2A94"/>
    <w:rsid w:val="009B5F0D"/>
    <w:rsid w:val="009C0696"/>
    <w:rsid w:val="009D3C97"/>
    <w:rsid w:val="009D6DCA"/>
    <w:rsid w:val="009E0402"/>
    <w:rsid w:val="009F00A8"/>
    <w:rsid w:val="009F2200"/>
    <w:rsid w:val="009F2395"/>
    <w:rsid w:val="009F44AE"/>
    <w:rsid w:val="009F55B8"/>
    <w:rsid w:val="00A01411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A2F73"/>
    <w:rsid w:val="00AD5F23"/>
    <w:rsid w:val="00AE07F1"/>
    <w:rsid w:val="00AE4000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81FCD"/>
    <w:rsid w:val="00B82F35"/>
    <w:rsid w:val="00B83C01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34CB1"/>
    <w:rsid w:val="00C5019F"/>
    <w:rsid w:val="00C55A75"/>
    <w:rsid w:val="00C64898"/>
    <w:rsid w:val="00C660EB"/>
    <w:rsid w:val="00C76582"/>
    <w:rsid w:val="00C86643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247D7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D30D8"/>
    <w:rsid w:val="00DD3E41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7FE2"/>
    <w:rsid w:val="00E10366"/>
    <w:rsid w:val="00E158F8"/>
    <w:rsid w:val="00E34935"/>
    <w:rsid w:val="00E37386"/>
    <w:rsid w:val="00E43825"/>
    <w:rsid w:val="00E45333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70287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3433</Words>
  <Characters>19573</Characters>
  <Application>Microsoft Office Word</Application>
  <DocSecurity>0</DocSecurity>
  <Lines>16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Manager/>
  <Company/>
  <LinksUpToDate>false</LinksUpToDate>
  <CharactersWithSpaces>229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8</cp:revision>
  <cp:lastPrinted>2023-03-13T03:40:00Z</cp:lastPrinted>
  <dcterms:created xsi:type="dcterms:W3CDTF">2023-03-04T20:29:00Z</dcterms:created>
  <dcterms:modified xsi:type="dcterms:W3CDTF">2023-03-13T03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